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0a59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d519868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82d67d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2-08T17:47:47Z</dcterms:created>
  <dcterms:modified xsi:type="dcterms:W3CDTF">2021-02-08T17:47:47Z</dcterms:modified>
</cp:coreProperties>
</file>